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Orthodont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As a highly motivated and experienced Orthodontist with a passion for transforming smiles and improving patients’ quality of life, I am excited to apply for the Orthodontist position at your esteemed practice in Germany Berlin. My dedication to precision, patient-centered care, and professional excellence aligns seamlessly with the values of orthodontic care in Germany, where meticulous attention to detail and innovation are paramount. I am eager to contribute my skills and expertise to a dynamic team in one of the most vibrant cities in Europe—Germany Berlin.</w:t>
      </w:r>
    </w:p>
    <w:p>
      <w:pPr>
        <w:pStyle w:val="BodyText"/>
      </w:pPr>
      <w:r>
        <w:t xml:space="preserve">With over [X years] of experience as an Orthodontist, I have developed a strong foundation in diagnosing and treating dental anomalies, designing personalized treatment plans, and utilizing cutting-edge orthodontic technologies. My background includes [specific details: e.g., "a residency in orthodontics at [Institution], training in advanced techniques such as clear aligners and lingual braces, and a commitment to continuous learning through workshops on digital orthodontics"]. I am particularly drawn to Germany Berlin because of its unique blend of cultural diversity, progressive healthcare infrastructure, and the opportunity to work in a city that values innovation and excellence in every profession.</w:t>
      </w:r>
    </w:p>
    <w:p>
      <w:pPr>
        <w:pStyle w:val="BodyText"/>
      </w:pPr>
      <w:r>
        <w:t xml:space="preserve">What sets me apart as an Orthodontist is my ability to combine technical expertise with a deep empathy for patients. I understand that orthodontic treatment is not just about correcting dental alignment but also about boosting confidence and enhancing overall well-being. In Germany Berlin, where patient satisfaction and long-term outcomes are prioritized, I have consistently focused on creating a welcoming environment where patients feel heard, informed, and supported throughout their treatment journey. Whether working with children, teenagers, or adults, I tailor my approach to meet individual needs while maintaining the highest standards of professionalism.</w:t>
      </w:r>
    </w:p>
    <w:p>
      <w:pPr>
        <w:pStyle w:val="BodyText"/>
      </w:pPr>
      <w:r>
        <w:t xml:space="preserve">Germany Berlin offers a unique professional landscape for an Orthodontist. The city is home to renowned dental institutions, a thriving healthcare sector, and a population that values proactive oral health. As an Orthodontist with experience in multicultural settings—such as [mention any relevant experience: e.g., "working with patients from diverse backgrounds in [previous location]"]—I am well-equipped to adapt to the needs of Berlin’s diverse communities. I am also familiar with the rigorous standards of German healthcare, including compliance with regulations and a focus on evidence-based practices. My goal is to contribute to a practice that not only meets but exceeds these expectations.</w:t>
      </w:r>
    </w:p>
    <w:p>
      <w:pPr>
        <w:pStyle w:val="BodyText"/>
      </w:pPr>
      <w:r>
        <w:t xml:space="preserve">One of my core strengths as an Orthodontist is my ability to integrate technology into patient care. I am proficient in using digital imaging, 3D modeling, and software for treatment planning, which allows for greater accuracy and efficiency. In Germany Berlin, where innovation is celebrated, I am eager to collaborate with a team that embraces advancements in orthodontic science. Additionally, my fluency in [language(s): e.g., "English and German"] enables me to communicate effectively with patients and colleagues, ensuring clarity and trust in every interaction.</w:t>
      </w:r>
    </w:p>
    <w:p>
      <w:pPr>
        <w:pStyle w:val="BodyText"/>
      </w:pPr>
      <w:r>
        <w:t xml:space="preserve">My commitment to excellence is further reflected in my professional affiliations. I am a member of [relevant organizations: e.g., "the German Association for Orthodontics (DGO)"], which keeps me informed about the latest research, trends, and best practices in the field. I also prioritize continuing education, having attended numerous seminars and conferences to refine my skills and stay updated on emerging techniques. This dedication to growth ensures that I can offer my patients the most effective and modern orthodontic solutions available.</w:t>
      </w:r>
    </w:p>
    <w:p>
      <w:pPr>
        <w:pStyle w:val="BodyText"/>
      </w:pPr>
      <w:r>
        <w:t xml:space="preserve">Germany Berlin’s dynamic environment is a perfect fit for an Orthodontist who thrives in a fast-paced, collaborative setting. I am confident that my background, skills, and passion for orthodontics make me an ideal candidate to join your team. I am particularly interested in contributing to a practice that values innovation, patient care, and the unique challenges of working in a multicultural city like Berlin. Together, we can create impactful outcomes for patients while advancing the field of orthodontics in Germany.</w:t>
      </w:r>
    </w:p>
    <w:p>
      <w:pPr>
        <w:pStyle w:val="BodyText"/>
      </w:pPr>
      <w:r>
        <w:t xml:space="preserve">I would be honored to discuss how my qualifications align with your needs. Thank you for considering my application. I look forward to the opportunity to contribute to your practice and support the dental health of Berlin’s residents as an Orthodontist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Orthodontist Position in Germany Berlin</dc:title>
  <dc:creator/>
  <cp:keywords/>
  <dcterms:created xsi:type="dcterms:W3CDTF">2026-07-21T15:23:49Z</dcterms:created>
  <dcterms:modified xsi:type="dcterms:W3CDTF">2026-07-21T15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